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65EBE" w14:textId="3E78C525" w:rsidR="00D471F5" w:rsidRPr="00D471F5" w:rsidRDefault="00D471F5" w:rsidP="00D471F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</w:p>
    <w:p w14:paraId="3D8D6A2D" w14:textId="77777777" w:rsidR="00D471F5" w:rsidRDefault="00D471F5" w:rsidP="00D471F5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</w:pPr>
      <w:r w:rsidRPr="00D471F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PROTECTION REPORTING FORM</w:t>
      </w:r>
      <w:r w:rsidRPr="00D471F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4B9357E7" w14:textId="77777777" w:rsidR="00D57B1D" w:rsidRPr="00D471F5" w:rsidRDefault="00D57B1D" w:rsidP="00D471F5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</w:p>
    <w:p w14:paraId="752F214D" w14:textId="0A9E2C91" w:rsidR="00D471F5" w:rsidRPr="00D471F5" w:rsidRDefault="00D471F5" w:rsidP="00D471F5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D471F5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 xml:space="preserve">This form should be completed if you </w:t>
      </w:r>
      <w:r w:rsidR="00D57B1D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>are concerned about suspected student abuse</w:t>
      </w:r>
      <w:r w:rsidRPr="00D471F5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>.  Please refer to:</w:t>
      </w:r>
      <w:r w:rsidRPr="00D471F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2C1D88D3" w14:textId="77777777" w:rsidR="00D471F5" w:rsidRPr="00D471F5" w:rsidRDefault="00D471F5" w:rsidP="00D471F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D471F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0416D841" w14:textId="77777777" w:rsidR="00D471F5" w:rsidRPr="00D471F5" w:rsidRDefault="00D471F5" w:rsidP="00D471F5">
      <w:pPr>
        <w:numPr>
          <w:ilvl w:val="0"/>
          <w:numId w:val="7"/>
        </w:numPr>
        <w:spacing w:after="0" w:line="240" w:lineRule="auto"/>
        <w:ind w:left="1080" w:firstLine="0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D471F5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>Reporting Suspected Abuse Flow Chart</w:t>
      </w:r>
      <w:r w:rsidRPr="00D471F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B72E1AB" w14:textId="77777777" w:rsidR="00D471F5" w:rsidRPr="00D471F5" w:rsidRDefault="00D471F5" w:rsidP="00D471F5">
      <w:pPr>
        <w:numPr>
          <w:ilvl w:val="0"/>
          <w:numId w:val="7"/>
        </w:numPr>
        <w:spacing w:after="0" w:line="240" w:lineRule="auto"/>
        <w:ind w:left="1080" w:firstLine="0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D471F5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>Reporting Suspected Abuse Procedure</w:t>
      </w:r>
      <w:r w:rsidRPr="00D471F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014855D6" w14:textId="77777777" w:rsidR="00D471F5" w:rsidRPr="00D471F5" w:rsidRDefault="00D471F5" w:rsidP="00D471F5">
      <w:pPr>
        <w:numPr>
          <w:ilvl w:val="0"/>
          <w:numId w:val="7"/>
        </w:numPr>
        <w:spacing w:after="0" w:line="240" w:lineRule="auto"/>
        <w:ind w:left="1080" w:firstLine="0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D471F5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>Child &amp; Vulnerable Adult Protection Policy</w:t>
      </w:r>
      <w:r w:rsidRPr="00D471F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70FA9CD8" w14:textId="48CE7C0C" w:rsidR="00D471F5" w:rsidRPr="00D471F5" w:rsidRDefault="00D471F5" w:rsidP="00D471F5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D471F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5960074C" w14:textId="77777777" w:rsidR="00D471F5" w:rsidRDefault="00D471F5" w:rsidP="00D471F5">
      <w:pPr>
        <w:spacing w:after="0" w:line="240" w:lineRule="auto"/>
        <w:textAlignment w:val="baseline"/>
        <w:rPr>
          <w:rFonts w:ascii="Arial" w:eastAsia="Times New Roman" w:hAnsi="Arial" w:cs="Arial"/>
          <w:kern w:val="0"/>
          <w:lang w:eastAsia="en-GB"/>
          <w14:ligatures w14:val="none"/>
        </w:rPr>
      </w:pPr>
      <w:r w:rsidRPr="00D471F5">
        <w:rPr>
          <w:rFonts w:ascii="Arial" w:eastAsia="Times New Roman" w:hAnsi="Arial" w:cs="Arial"/>
          <w:b/>
          <w:bCs/>
          <w:kern w:val="0"/>
          <w:lang w:val="en-US" w:eastAsia="en-GB"/>
          <w14:ligatures w14:val="none"/>
        </w:rPr>
        <w:t>Please complete the undernoted with as much information as possible:</w:t>
      </w:r>
      <w:r w:rsidRPr="00D471F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3EC11D27" w14:textId="77777777" w:rsidR="00D471F5" w:rsidRPr="00D471F5" w:rsidRDefault="00D471F5" w:rsidP="00D471F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4"/>
        <w:gridCol w:w="4486"/>
      </w:tblGrid>
      <w:tr w:rsidR="00D471F5" w:rsidRPr="00D471F5" w14:paraId="634C122F" w14:textId="77777777" w:rsidTr="00D471F5">
        <w:trPr>
          <w:trHeight w:val="300"/>
        </w:trPr>
        <w:tc>
          <w:tcPr>
            <w:tcW w:w="4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404E020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>Student Name:</w:t>
            </w: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5A170C95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414A8B9E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4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DAFDEB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  <w:tr w:rsidR="00D471F5" w:rsidRPr="00D471F5" w14:paraId="04098F9E" w14:textId="77777777" w:rsidTr="00D471F5">
        <w:trPr>
          <w:trHeight w:val="300"/>
        </w:trPr>
        <w:tc>
          <w:tcPr>
            <w:tcW w:w="93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86291E7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>Exactly what they said in their own words and / or what did you witness?</w:t>
            </w: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78843C48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  <w:tr w:rsidR="00D471F5" w:rsidRPr="00D471F5" w14:paraId="2C262E4F" w14:textId="77777777" w:rsidTr="00D471F5">
        <w:trPr>
          <w:trHeight w:val="300"/>
        </w:trPr>
        <w:tc>
          <w:tcPr>
            <w:tcW w:w="93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D764CE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4B432CD2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6B1B4309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0FE7ACCE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45DD0A1E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4BD9EBFA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023EAFD0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39EB77CF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1960115A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15866950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6082DDB4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178032B6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  <w:tr w:rsidR="00D471F5" w:rsidRPr="00D471F5" w14:paraId="4CA37A90" w14:textId="77777777" w:rsidTr="00D471F5">
        <w:trPr>
          <w:trHeight w:val="300"/>
        </w:trPr>
        <w:tc>
          <w:tcPr>
            <w:tcW w:w="93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FCB5D65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>Any information that has been given about the alleged abuser</w:t>
            </w: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47CADD95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  <w:tr w:rsidR="00D471F5" w:rsidRPr="00D471F5" w14:paraId="3A7D2EDA" w14:textId="77777777" w:rsidTr="00D471F5">
        <w:trPr>
          <w:trHeight w:val="300"/>
        </w:trPr>
        <w:tc>
          <w:tcPr>
            <w:tcW w:w="93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A1D38F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793DE857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5707582D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4FCE98E1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43CBC41C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7B2F2DE0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5BFFE40F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02DCECB1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70710296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  <w:tr w:rsidR="00D471F5" w:rsidRPr="00D471F5" w14:paraId="4FB0DFD8" w14:textId="77777777" w:rsidTr="00D471F5">
        <w:trPr>
          <w:trHeight w:val="300"/>
        </w:trPr>
        <w:tc>
          <w:tcPr>
            <w:tcW w:w="93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7B436C" w14:textId="12B0A540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>Is there clear</w:t>
            </w:r>
            <w:r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>,</w:t>
            </w:r>
            <w:r w:rsidRPr="00D471F5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 xml:space="preserve"> visible evidence of physical abuse?</w:t>
            </w: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66D68B74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  <w:tr w:rsidR="00D471F5" w:rsidRPr="00D471F5" w14:paraId="2394FA8C" w14:textId="77777777" w:rsidTr="00D471F5">
        <w:trPr>
          <w:trHeight w:val="300"/>
        </w:trPr>
        <w:tc>
          <w:tcPr>
            <w:tcW w:w="93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88413A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393B2D28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2E401E44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636BF958" w14:textId="6AEF854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1F7D438B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  <w:tr w:rsidR="00D471F5" w:rsidRPr="00D471F5" w14:paraId="07366916" w14:textId="77777777" w:rsidTr="00D471F5">
        <w:trPr>
          <w:trHeight w:val="300"/>
        </w:trPr>
        <w:tc>
          <w:tcPr>
            <w:tcW w:w="93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55C988A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lastRenderedPageBreak/>
              <w:t>What were the circumstances of the disclosure?  Please include date &amp; time</w:t>
            </w: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6C54AB24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  <w:tr w:rsidR="00D471F5" w:rsidRPr="00D471F5" w14:paraId="20482254" w14:textId="77777777" w:rsidTr="00D471F5">
        <w:trPr>
          <w:trHeight w:val="300"/>
        </w:trPr>
        <w:tc>
          <w:tcPr>
            <w:tcW w:w="93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6A1EC6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7B2B6B17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4BB85767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79FDE29B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1BEB4C7F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2CE2651A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044D5C6F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26DFB477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6F1AFE29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79956F4A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74DB6895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  <w:tr w:rsidR="00D471F5" w:rsidRPr="00D471F5" w14:paraId="19E6AB60" w14:textId="77777777" w:rsidTr="00D471F5">
        <w:trPr>
          <w:trHeight w:val="300"/>
        </w:trPr>
        <w:tc>
          <w:tcPr>
            <w:tcW w:w="93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A59B049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b/>
                <w:bCs/>
                <w:kern w:val="0"/>
                <w:lang w:val="en-US" w:eastAsia="en-GB"/>
                <w14:ligatures w14:val="none"/>
              </w:rPr>
              <w:t>Was anyone else present at the time of the disclosure?  </w:t>
            </w: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2DCC83BD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  <w:tr w:rsidR="00D471F5" w:rsidRPr="00D471F5" w14:paraId="4CF11FA3" w14:textId="77777777" w:rsidTr="00D471F5">
        <w:trPr>
          <w:trHeight w:val="300"/>
        </w:trPr>
        <w:tc>
          <w:tcPr>
            <w:tcW w:w="934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4940D1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32485B95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1CEE2BD0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78138561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1FF0CAA2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739A6E02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067B35AC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3FC6AD2C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43EE58D6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29D2DA24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  <w:p w14:paraId="19076D19" w14:textId="77777777" w:rsidR="00D471F5" w:rsidRPr="00D471F5" w:rsidRDefault="00D471F5" w:rsidP="00D471F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471F5">
              <w:rPr>
                <w:rFonts w:ascii="Arial" w:eastAsia="Times New Roman" w:hAnsi="Arial" w:cs="Arial"/>
                <w:kern w:val="0"/>
                <w:lang w:eastAsia="en-GB"/>
                <w14:ligatures w14:val="none"/>
              </w:rPr>
              <w:t> </w:t>
            </w:r>
          </w:p>
        </w:tc>
      </w:tr>
    </w:tbl>
    <w:p w14:paraId="59579BF6" w14:textId="77777777" w:rsidR="00D471F5" w:rsidRPr="00D471F5" w:rsidRDefault="00D471F5" w:rsidP="00D471F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D471F5">
        <w:rPr>
          <w:rFonts w:ascii="Arial" w:eastAsia="Times New Roman" w:hAnsi="Arial" w:cs="Arial"/>
          <w:kern w:val="0"/>
          <w:lang w:eastAsia="en-GB"/>
          <w14:ligatures w14:val="none"/>
        </w:rPr>
        <w:t> </w:t>
      </w:r>
    </w:p>
    <w:p w14:paraId="11070DDA" w14:textId="77777777" w:rsidR="00D471F5" w:rsidRPr="00D471F5" w:rsidRDefault="00D471F5" w:rsidP="00D471F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D471F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This form should be returned to the Protection Officer as soon as possible by email to:</w:t>
      </w:r>
      <w:r w:rsidRPr="00D471F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56AB23BC" w14:textId="77777777" w:rsidR="00D471F5" w:rsidRPr="00D471F5" w:rsidRDefault="00D471F5" w:rsidP="00D471F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D471F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7FC0B9C2" w14:textId="77777777" w:rsidR="00D57B1D" w:rsidRPr="00D57B1D" w:rsidRDefault="00D57B1D" w:rsidP="00D471F5">
      <w:pPr>
        <w:spacing w:after="0" w:line="240" w:lineRule="auto"/>
        <w:textAlignment w:val="baseline"/>
        <w:rPr>
          <w:rFonts w:ascii="Segoe UI" w:eastAsia="Times New Roman" w:hAnsi="Segoe UI" w:cs="Segoe UI"/>
          <w:color w:val="1D1C1C"/>
          <w:kern w:val="0"/>
          <w:sz w:val="18"/>
          <w:szCs w:val="18"/>
          <w:u w:val="single"/>
          <w:lang w:eastAsia="en-GB"/>
          <w14:ligatures w14:val="none"/>
        </w:rPr>
      </w:pPr>
      <w:r>
        <w:rPr>
          <w:rFonts w:ascii="Arial" w:eastAsia="Times New Roman" w:hAnsi="Arial" w:cs="Arial"/>
          <w:color w:val="1D1C1C"/>
          <w:kern w:val="0"/>
          <w:sz w:val="24"/>
          <w:szCs w:val="24"/>
          <w:u w:val="single"/>
          <w:lang w:val="en-US" w:eastAsia="en-GB"/>
          <w14:ligatures w14:val="none"/>
        </w:rPr>
        <w:fldChar w:fldCharType="begin"/>
      </w:r>
      <w:r>
        <w:rPr>
          <w:rFonts w:ascii="Arial" w:eastAsia="Times New Roman" w:hAnsi="Arial" w:cs="Arial"/>
          <w:color w:val="1D1C1C"/>
          <w:kern w:val="0"/>
          <w:sz w:val="24"/>
          <w:szCs w:val="24"/>
          <w:u w:val="single"/>
          <w:lang w:val="en-US" w:eastAsia="en-GB"/>
          <w14:ligatures w14:val="none"/>
        </w:rPr>
        <w:instrText>HYPERLINK "mailto:</w:instrText>
      </w:r>
      <w:r w:rsidRPr="00D57B1D">
        <w:rPr>
          <w:rFonts w:ascii="Arial" w:eastAsia="Times New Roman" w:hAnsi="Arial" w:cs="Arial"/>
          <w:color w:val="1D1C1C"/>
          <w:kern w:val="0"/>
          <w:sz w:val="24"/>
          <w:szCs w:val="24"/>
          <w:u w:val="single"/>
          <w:lang w:val="en-US" w:eastAsia="en-GB"/>
          <w14:ligatures w14:val="none"/>
        </w:rPr>
        <w:instrText>debra.baxter@m4u.org.uk</w:instrText>
      </w:r>
    </w:p>
    <w:p w14:paraId="1FA346C8" w14:textId="77777777" w:rsidR="00D57B1D" w:rsidRPr="00F519B6" w:rsidRDefault="00D57B1D" w:rsidP="00D471F5">
      <w:pPr>
        <w:spacing w:after="0" w:line="240" w:lineRule="auto"/>
        <w:textAlignment w:val="baseline"/>
        <w:rPr>
          <w:rStyle w:val="Hyperlink"/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>
        <w:rPr>
          <w:rFonts w:ascii="Arial" w:eastAsia="Times New Roman" w:hAnsi="Arial" w:cs="Arial"/>
          <w:color w:val="1D1C1C"/>
          <w:kern w:val="0"/>
          <w:sz w:val="24"/>
          <w:szCs w:val="24"/>
          <w:u w:val="single"/>
          <w:lang w:val="en-US" w:eastAsia="en-GB"/>
          <w14:ligatures w14:val="none"/>
        </w:rPr>
        <w:instrText>"</w:instrText>
      </w:r>
      <w:r>
        <w:rPr>
          <w:rFonts w:ascii="Arial" w:eastAsia="Times New Roman" w:hAnsi="Arial" w:cs="Arial"/>
          <w:color w:val="1D1C1C"/>
          <w:kern w:val="0"/>
          <w:sz w:val="24"/>
          <w:szCs w:val="24"/>
          <w:u w:val="single"/>
          <w:lang w:val="en-US" w:eastAsia="en-GB"/>
          <w14:ligatures w14:val="none"/>
        </w:rPr>
        <w:fldChar w:fldCharType="separate"/>
      </w:r>
      <w:r w:rsidRPr="00F519B6">
        <w:rPr>
          <w:rStyle w:val="Hyperlink"/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debra.baxter@m4u.org.uk</w:t>
      </w:r>
    </w:p>
    <w:p w14:paraId="1240B752" w14:textId="55DF3182" w:rsidR="00D471F5" w:rsidRPr="00D471F5" w:rsidRDefault="00D57B1D" w:rsidP="00D471F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>
        <w:rPr>
          <w:rFonts w:ascii="Arial" w:eastAsia="Times New Roman" w:hAnsi="Arial" w:cs="Arial"/>
          <w:color w:val="1D1C1C"/>
          <w:kern w:val="0"/>
          <w:sz w:val="24"/>
          <w:szCs w:val="24"/>
          <w:u w:val="single"/>
          <w:lang w:val="en-US" w:eastAsia="en-GB"/>
          <w14:ligatures w14:val="none"/>
        </w:rPr>
        <w:fldChar w:fldCharType="end"/>
      </w:r>
      <w:r w:rsidR="00D471F5" w:rsidRPr="00D471F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57C582C1" w14:textId="73FE239D" w:rsidR="00D471F5" w:rsidRPr="00D471F5" w:rsidRDefault="00D471F5" w:rsidP="00D471F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D471F5">
        <w:rPr>
          <w:rFonts w:ascii="Arial" w:eastAsia="Times New Roman" w:hAnsi="Arial" w:cs="Arial"/>
          <w:b/>
          <w:bCs/>
          <w:kern w:val="0"/>
          <w:sz w:val="24"/>
          <w:szCs w:val="24"/>
          <w:lang w:val="en-US" w:eastAsia="en-GB"/>
          <w14:ligatures w14:val="none"/>
        </w:rPr>
        <w:t>or the Trustee Safeguarding Lead:</w:t>
      </w:r>
      <w:r w:rsidRPr="00D471F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  <w:r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TBA</w:t>
      </w:r>
    </w:p>
    <w:p w14:paraId="4F360845" w14:textId="77777777" w:rsidR="00D471F5" w:rsidRPr="00D471F5" w:rsidRDefault="00D471F5" w:rsidP="00D471F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D471F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66E816F5" w14:textId="77777777" w:rsidR="00D471F5" w:rsidRPr="00D471F5" w:rsidRDefault="00D471F5" w:rsidP="00D471F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:lang w:eastAsia="en-GB"/>
          <w14:ligatures w14:val="none"/>
        </w:rPr>
      </w:pPr>
      <w:r w:rsidRPr="00D471F5">
        <w:rPr>
          <w:rFonts w:ascii="Arial" w:eastAsia="Times New Roman" w:hAnsi="Arial" w:cs="Arial"/>
          <w:kern w:val="0"/>
          <w:sz w:val="24"/>
          <w:szCs w:val="24"/>
          <w:lang w:val="en-US" w:eastAsia="en-GB"/>
          <w14:ligatures w14:val="none"/>
        </w:rPr>
        <w:t>Please attach more information if needed.  Please complete this by pen (not pencil)</w:t>
      </w:r>
      <w:r w:rsidRPr="00D471F5">
        <w:rPr>
          <w:rFonts w:ascii="Arial" w:eastAsia="Times New Roman" w:hAnsi="Arial" w:cs="Arial"/>
          <w:kern w:val="0"/>
          <w:sz w:val="24"/>
          <w:szCs w:val="24"/>
          <w:lang w:eastAsia="en-GB"/>
          <w14:ligatures w14:val="none"/>
        </w:rPr>
        <w:t> </w:t>
      </w:r>
    </w:p>
    <w:p w14:paraId="764F2423" w14:textId="77777777" w:rsidR="00D471F5" w:rsidRDefault="00D471F5" w:rsidP="59DF4418">
      <w:pPr>
        <w:keepNext/>
        <w:keepLines/>
        <w:widowControl w:val="0"/>
        <w:spacing w:after="0" w:line="240" w:lineRule="auto"/>
        <w:jc w:val="both"/>
        <w:rPr>
          <w:rFonts w:ascii="Arial" w:eastAsia="Arial" w:hAnsi="Arial" w:cs="Arial"/>
          <w:color w:val="000000" w:themeColor="text1"/>
          <w:sz w:val="24"/>
          <w:szCs w:val="24"/>
          <w:lang w:val="en-US"/>
        </w:rPr>
      </w:pPr>
    </w:p>
    <w:p w14:paraId="203BE5CC" w14:textId="41A678B9" w:rsidR="54638F57" w:rsidRDefault="54638F57" w:rsidP="54638F57">
      <w:pPr>
        <w:keepNext/>
        <w:keepLines/>
        <w:spacing w:after="0" w:line="240" w:lineRule="auto"/>
        <w:jc w:val="both"/>
        <w:rPr>
          <w:rFonts w:ascii="Arial" w:eastAsia="Arial" w:hAnsi="Arial" w:cs="Arial"/>
          <w:i/>
          <w:iCs/>
          <w:color w:val="381212"/>
          <w:lang w:val="en-US"/>
        </w:rPr>
      </w:pPr>
    </w:p>
    <w:sectPr w:rsidR="54638F57" w:rsidSect="0041308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5AFFE" w14:textId="77777777" w:rsidR="004B6080" w:rsidRDefault="004B6080" w:rsidP="00562802">
      <w:pPr>
        <w:spacing w:after="0" w:line="240" w:lineRule="auto"/>
      </w:pPr>
      <w:r>
        <w:separator/>
      </w:r>
    </w:p>
  </w:endnote>
  <w:endnote w:type="continuationSeparator" w:id="0">
    <w:p w14:paraId="39804FD8" w14:textId="77777777" w:rsidR="004B6080" w:rsidRDefault="004B6080" w:rsidP="00562802">
      <w:pPr>
        <w:spacing w:after="0" w:line="240" w:lineRule="auto"/>
      </w:pPr>
      <w:r>
        <w:continuationSeparator/>
      </w:r>
    </w:p>
  </w:endnote>
  <w:endnote w:type="continuationNotice" w:id="1">
    <w:p w14:paraId="03067A71" w14:textId="77777777" w:rsidR="004B6080" w:rsidRDefault="004B60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6D0D9" w14:textId="77777777" w:rsidR="00D57B1D" w:rsidRDefault="00D57B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AA297" w14:textId="0FC5AEAA" w:rsidR="00641A86" w:rsidRDefault="00D57B1D" w:rsidP="00D57B1D">
    <w:pPr>
      <w:pStyle w:val="Footer"/>
      <w:rPr>
        <w:sz w:val="16"/>
        <w:szCs w:val="16"/>
      </w:rPr>
    </w:pPr>
    <w:r>
      <w:rPr>
        <w:sz w:val="16"/>
        <w:szCs w:val="16"/>
      </w:rPr>
      <w:t>REV01</w:t>
    </w:r>
    <w:r w:rsidR="004929AE">
      <w:rPr>
        <w:sz w:val="16"/>
        <w:szCs w:val="16"/>
      </w:rPr>
      <w:t>/TD/28FEB24</w:t>
    </w:r>
    <w:r w:rsidR="00526B5E">
      <w:rPr>
        <w:sz w:val="16"/>
        <w:szCs w:val="16"/>
      </w:rPr>
      <w:t xml:space="preserve"> </w:t>
    </w:r>
  </w:p>
  <w:p w14:paraId="2E4EFF3C" w14:textId="77777777" w:rsidR="00641A86" w:rsidRDefault="00641A86" w:rsidP="00B10F29">
    <w:pPr>
      <w:pStyle w:val="Footer"/>
      <w:jc w:val="right"/>
      <w:rPr>
        <w:sz w:val="16"/>
        <w:szCs w:val="16"/>
      </w:rPr>
    </w:pPr>
  </w:p>
  <w:p w14:paraId="720C3EC8" w14:textId="22BC567F" w:rsidR="006F7AFA" w:rsidRPr="00506D60" w:rsidRDefault="00526B5E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    </w:t>
    </w:r>
    <w:r w:rsidR="006F7AFA" w:rsidRPr="00506D60">
      <w:rPr>
        <w:sz w:val="16"/>
        <w:szCs w:val="16"/>
      </w:rPr>
      <w:t>Provender House</w:t>
    </w:r>
  </w:p>
  <w:p w14:paraId="76E543F3" w14:textId="6937CB45" w:rsidR="006F7AFA" w:rsidRPr="00506D60" w:rsidRDefault="006F7AFA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37 Waterloo Quay</w:t>
    </w:r>
  </w:p>
  <w:p w14:paraId="28DEECA2" w14:textId="3F36DCCF" w:rsidR="006F7AFA" w:rsidRPr="00506D60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Aberdeen AB11 5BS</w:t>
    </w:r>
  </w:p>
  <w:p w14:paraId="440FCAD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2A592B50" w14:textId="251BDC92" w:rsidR="001519DD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01224 061155</w:t>
    </w:r>
  </w:p>
  <w:p w14:paraId="3F59D6F3" w14:textId="77777777" w:rsidR="00176B69" w:rsidRDefault="00176B69" w:rsidP="00B10F29">
    <w:pPr>
      <w:pStyle w:val="Footer"/>
      <w:jc w:val="right"/>
      <w:rPr>
        <w:sz w:val="16"/>
        <w:szCs w:val="16"/>
      </w:rPr>
    </w:pPr>
  </w:p>
  <w:p w14:paraId="064B4DF0" w14:textId="3C778CF6" w:rsidR="00176B69" w:rsidRPr="00506D60" w:rsidRDefault="00176B69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www.m4u.org.uk</w:t>
    </w:r>
  </w:p>
  <w:p w14:paraId="21E5CA2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162AC666" w14:textId="51EFC63E" w:rsidR="00562802" w:rsidRDefault="00562802" w:rsidP="00641A86">
    <w:pPr>
      <w:pStyle w:val="Footer"/>
      <w:jc w:val="cen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E28EF46" wp14:editId="19448066">
          <wp:simplePos x="0" y="0"/>
          <wp:positionH relativeFrom="page">
            <wp:posOffset>-144780</wp:posOffset>
          </wp:positionH>
          <wp:positionV relativeFrom="paragraph">
            <wp:posOffset>179705</wp:posOffset>
          </wp:positionV>
          <wp:extent cx="8881752" cy="673100"/>
          <wp:effectExtent l="0" t="0" r="0" b="0"/>
          <wp:wrapNone/>
          <wp:docPr id="2000931633" name="Picture 20009316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00931633" name="Picture 200093163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2161" cy="673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6F85C6" w14:textId="5CC30503" w:rsidR="00562802" w:rsidRDefault="005628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D5462" w14:textId="77777777" w:rsidR="00D57B1D" w:rsidRDefault="00D57B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7DE24" w14:textId="77777777" w:rsidR="004B6080" w:rsidRDefault="004B6080" w:rsidP="00562802">
      <w:pPr>
        <w:spacing w:after="0" w:line="240" w:lineRule="auto"/>
      </w:pPr>
      <w:r>
        <w:separator/>
      </w:r>
    </w:p>
  </w:footnote>
  <w:footnote w:type="continuationSeparator" w:id="0">
    <w:p w14:paraId="2DC83851" w14:textId="77777777" w:rsidR="004B6080" w:rsidRDefault="004B6080" w:rsidP="00562802">
      <w:pPr>
        <w:spacing w:after="0" w:line="240" w:lineRule="auto"/>
      </w:pPr>
      <w:r>
        <w:continuationSeparator/>
      </w:r>
    </w:p>
  </w:footnote>
  <w:footnote w:type="continuationNotice" w:id="1">
    <w:p w14:paraId="314845C7" w14:textId="77777777" w:rsidR="004B6080" w:rsidRDefault="004B60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58349" w14:textId="77777777" w:rsidR="00D57B1D" w:rsidRDefault="00D57B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BFAFE" w14:textId="6F4FA88C" w:rsidR="00562802" w:rsidRDefault="0056280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E01E8AF" wp14:editId="47333623">
          <wp:simplePos x="0" y="0"/>
          <wp:positionH relativeFrom="page">
            <wp:posOffset>1905</wp:posOffset>
          </wp:positionH>
          <wp:positionV relativeFrom="paragraph">
            <wp:posOffset>-1097280</wp:posOffset>
          </wp:positionV>
          <wp:extent cx="7894320" cy="2104336"/>
          <wp:effectExtent l="0" t="0" r="0" b="0"/>
          <wp:wrapNone/>
          <wp:docPr id="303841354" name="Picture 303841354" descr="A purple rectangle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3841354" name="Picture 3" descr="A purple rectangle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4320" cy="2104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C4D91" w14:textId="77777777" w:rsidR="00D57B1D" w:rsidRDefault="00D57B1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kByidkXaRxGvMx" int2:id="mf0v606N">
      <int2:state int2:value="Rejected" int2:type="AugLoop_Text_Critique"/>
    </int2:textHash>
    <int2:textHash int2:hashCode="OrtZNwJC/JiGrS" int2:id="z18W43ho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405E"/>
    <w:multiLevelType w:val="hybridMultilevel"/>
    <w:tmpl w:val="3DC296B4"/>
    <w:lvl w:ilvl="0" w:tplc="1E88AE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146D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05E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74C3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6D9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166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8E0C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AE30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BCDA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0BD81"/>
    <w:multiLevelType w:val="hybridMultilevel"/>
    <w:tmpl w:val="9BA21EFA"/>
    <w:lvl w:ilvl="0" w:tplc="CF628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900A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0A2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86AD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6EF5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5AE7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9C9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743E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C612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754A1"/>
    <w:multiLevelType w:val="hybridMultilevel"/>
    <w:tmpl w:val="D0B8C2CC"/>
    <w:lvl w:ilvl="0" w:tplc="8ED6479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BCE04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84C1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0E6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14C1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327D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A097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9AC3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52B0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FFDD80"/>
    <w:multiLevelType w:val="hybridMultilevel"/>
    <w:tmpl w:val="1C36A484"/>
    <w:lvl w:ilvl="0" w:tplc="DE54E730">
      <w:start w:val="1"/>
      <w:numFmt w:val="decimal"/>
      <w:lvlText w:val="%1."/>
      <w:lvlJc w:val="left"/>
      <w:pPr>
        <w:ind w:left="720" w:hanging="360"/>
      </w:pPr>
    </w:lvl>
    <w:lvl w:ilvl="1" w:tplc="E0523DA8">
      <w:start w:val="1"/>
      <w:numFmt w:val="lowerLetter"/>
      <w:lvlText w:val="%2."/>
      <w:lvlJc w:val="left"/>
      <w:pPr>
        <w:ind w:left="1440" w:hanging="360"/>
      </w:pPr>
    </w:lvl>
    <w:lvl w:ilvl="2" w:tplc="BD4A4B40">
      <w:start w:val="1"/>
      <w:numFmt w:val="lowerRoman"/>
      <w:lvlText w:val="%3."/>
      <w:lvlJc w:val="right"/>
      <w:pPr>
        <w:ind w:left="2160" w:hanging="180"/>
      </w:pPr>
    </w:lvl>
    <w:lvl w:ilvl="3" w:tplc="6AE09DC0">
      <w:start w:val="1"/>
      <w:numFmt w:val="decimal"/>
      <w:lvlText w:val="%4."/>
      <w:lvlJc w:val="left"/>
      <w:pPr>
        <w:ind w:left="2880" w:hanging="360"/>
      </w:pPr>
    </w:lvl>
    <w:lvl w:ilvl="4" w:tplc="5D0C26EE">
      <w:start w:val="1"/>
      <w:numFmt w:val="lowerLetter"/>
      <w:lvlText w:val="%5."/>
      <w:lvlJc w:val="left"/>
      <w:pPr>
        <w:ind w:left="3600" w:hanging="360"/>
      </w:pPr>
    </w:lvl>
    <w:lvl w:ilvl="5" w:tplc="EB782392">
      <w:start w:val="1"/>
      <w:numFmt w:val="lowerRoman"/>
      <w:lvlText w:val="%6."/>
      <w:lvlJc w:val="right"/>
      <w:pPr>
        <w:ind w:left="4320" w:hanging="180"/>
      </w:pPr>
    </w:lvl>
    <w:lvl w:ilvl="6" w:tplc="DD6E428E">
      <w:start w:val="1"/>
      <w:numFmt w:val="decimal"/>
      <w:lvlText w:val="%7."/>
      <w:lvlJc w:val="left"/>
      <w:pPr>
        <w:ind w:left="5040" w:hanging="360"/>
      </w:pPr>
    </w:lvl>
    <w:lvl w:ilvl="7" w:tplc="AFD285DC">
      <w:start w:val="1"/>
      <w:numFmt w:val="lowerLetter"/>
      <w:lvlText w:val="%8."/>
      <w:lvlJc w:val="left"/>
      <w:pPr>
        <w:ind w:left="5760" w:hanging="360"/>
      </w:pPr>
    </w:lvl>
    <w:lvl w:ilvl="8" w:tplc="BC1AC6B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E00D2E"/>
    <w:multiLevelType w:val="multilevel"/>
    <w:tmpl w:val="88CA5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CC35314"/>
    <w:multiLevelType w:val="hybridMultilevel"/>
    <w:tmpl w:val="DA66193E"/>
    <w:lvl w:ilvl="0" w:tplc="C596BC3A">
      <w:numFmt w:val="bullet"/>
      <w:lvlText w:val="•"/>
      <w:lvlJc w:val="left"/>
      <w:pPr>
        <w:ind w:left="1278" w:hanging="360"/>
      </w:pPr>
      <w:rPr>
        <w:rFonts w:ascii="Arial" w:hAnsi="Arial" w:hint="default"/>
      </w:rPr>
    </w:lvl>
    <w:lvl w:ilvl="1" w:tplc="7D80FC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2010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A6C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CE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B498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20AF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7ED9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2825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2C8358"/>
    <w:multiLevelType w:val="hybridMultilevel"/>
    <w:tmpl w:val="F2FC505E"/>
    <w:lvl w:ilvl="0" w:tplc="957895D4">
      <w:numFmt w:val="bullet"/>
      <w:lvlText w:val="•"/>
      <w:lvlJc w:val="left"/>
      <w:pPr>
        <w:ind w:left="1212" w:hanging="360"/>
      </w:pPr>
      <w:rPr>
        <w:rFonts w:ascii="Arial" w:hAnsi="Arial" w:hint="default"/>
      </w:rPr>
    </w:lvl>
    <w:lvl w:ilvl="1" w:tplc="6226DC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9033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B00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0466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A6AD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A65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218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34C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4543948">
    <w:abstractNumId w:val="0"/>
  </w:num>
  <w:num w:numId="2" w16cid:durableId="1054279049">
    <w:abstractNumId w:val="2"/>
  </w:num>
  <w:num w:numId="3" w16cid:durableId="598681958">
    <w:abstractNumId w:val="6"/>
  </w:num>
  <w:num w:numId="4" w16cid:durableId="282882199">
    <w:abstractNumId w:val="5"/>
  </w:num>
  <w:num w:numId="5" w16cid:durableId="1497958728">
    <w:abstractNumId w:val="3"/>
  </w:num>
  <w:num w:numId="6" w16cid:durableId="1318994177">
    <w:abstractNumId w:val="1"/>
  </w:num>
  <w:num w:numId="7" w16cid:durableId="22086761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zQ2sDA1BTJNzJR0lIJTi4sz8/NACgxrARkpTVYsAAAA"/>
  </w:docVars>
  <w:rsids>
    <w:rsidRoot w:val="00562802"/>
    <w:rsid w:val="000006A8"/>
    <w:rsid w:val="000426DF"/>
    <w:rsid w:val="00051C3E"/>
    <w:rsid w:val="000764B6"/>
    <w:rsid w:val="00090179"/>
    <w:rsid w:val="000A0BB2"/>
    <w:rsid w:val="000B2535"/>
    <w:rsid w:val="00147352"/>
    <w:rsid w:val="001519DD"/>
    <w:rsid w:val="001621D2"/>
    <w:rsid w:val="00176B69"/>
    <w:rsid w:val="001F1F30"/>
    <w:rsid w:val="0025124A"/>
    <w:rsid w:val="002C64CB"/>
    <w:rsid w:val="003061B8"/>
    <w:rsid w:val="00330857"/>
    <w:rsid w:val="003F7CD9"/>
    <w:rsid w:val="00413086"/>
    <w:rsid w:val="00460CE0"/>
    <w:rsid w:val="00487612"/>
    <w:rsid w:val="004929AE"/>
    <w:rsid w:val="004B6080"/>
    <w:rsid w:val="004F7221"/>
    <w:rsid w:val="00506D60"/>
    <w:rsid w:val="00521747"/>
    <w:rsid w:val="00526B5E"/>
    <w:rsid w:val="00562802"/>
    <w:rsid w:val="00577438"/>
    <w:rsid w:val="00596658"/>
    <w:rsid w:val="005E20F1"/>
    <w:rsid w:val="00641A86"/>
    <w:rsid w:val="0068535B"/>
    <w:rsid w:val="0069486F"/>
    <w:rsid w:val="006F7AFA"/>
    <w:rsid w:val="00700017"/>
    <w:rsid w:val="00771B06"/>
    <w:rsid w:val="00773202"/>
    <w:rsid w:val="00786580"/>
    <w:rsid w:val="00814392"/>
    <w:rsid w:val="00836548"/>
    <w:rsid w:val="00852998"/>
    <w:rsid w:val="00895863"/>
    <w:rsid w:val="008D303A"/>
    <w:rsid w:val="008E18C3"/>
    <w:rsid w:val="008E6186"/>
    <w:rsid w:val="00955F87"/>
    <w:rsid w:val="00977A4A"/>
    <w:rsid w:val="009A3F04"/>
    <w:rsid w:val="00A25675"/>
    <w:rsid w:val="00A31563"/>
    <w:rsid w:val="00B10F29"/>
    <w:rsid w:val="00B217B4"/>
    <w:rsid w:val="00BC6883"/>
    <w:rsid w:val="00C459C7"/>
    <w:rsid w:val="00CC0A38"/>
    <w:rsid w:val="00CE7514"/>
    <w:rsid w:val="00CF429F"/>
    <w:rsid w:val="00CF6BCC"/>
    <w:rsid w:val="00D11E97"/>
    <w:rsid w:val="00D471F5"/>
    <w:rsid w:val="00D57B1D"/>
    <w:rsid w:val="00D968CE"/>
    <w:rsid w:val="00DF3A34"/>
    <w:rsid w:val="00DF4078"/>
    <w:rsid w:val="00E75AE0"/>
    <w:rsid w:val="00F555A8"/>
    <w:rsid w:val="00FA51A7"/>
    <w:rsid w:val="00FC6C6A"/>
    <w:rsid w:val="03EAC506"/>
    <w:rsid w:val="0442D8C8"/>
    <w:rsid w:val="0B2520E3"/>
    <w:rsid w:val="11E8C163"/>
    <w:rsid w:val="149EF700"/>
    <w:rsid w:val="1CF41F9F"/>
    <w:rsid w:val="2EA26467"/>
    <w:rsid w:val="3000BBED"/>
    <w:rsid w:val="30250C6B"/>
    <w:rsid w:val="335CAD2D"/>
    <w:rsid w:val="35DAD2D9"/>
    <w:rsid w:val="3776A33A"/>
    <w:rsid w:val="3800A444"/>
    <w:rsid w:val="4525158C"/>
    <w:rsid w:val="4ACB33BF"/>
    <w:rsid w:val="4B9F025C"/>
    <w:rsid w:val="54638F57"/>
    <w:rsid w:val="56700AD6"/>
    <w:rsid w:val="58C9E16F"/>
    <w:rsid w:val="59DF4418"/>
    <w:rsid w:val="5C60A832"/>
    <w:rsid w:val="5D53A2FE"/>
    <w:rsid w:val="5E7F8D8B"/>
    <w:rsid w:val="5FAE2F84"/>
    <w:rsid w:val="661D7108"/>
    <w:rsid w:val="74C26413"/>
    <w:rsid w:val="765E3474"/>
    <w:rsid w:val="7FD5E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C2F628"/>
  <w15:chartTrackingRefBased/>
  <w15:docId w15:val="{794F14DC-E527-49FF-B30F-F6D7AA5B0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C6A"/>
    <w:pPr>
      <w:spacing w:after="120" w:line="36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802"/>
  </w:style>
  <w:style w:type="paragraph" w:styleId="Footer">
    <w:name w:val="footer"/>
    <w:basedOn w:val="Normal"/>
    <w:link w:val="Foot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802"/>
  </w:style>
  <w:style w:type="paragraph" w:styleId="NoSpacing">
    <w:name w:val="No Spacing"/>
    <w:uiPriority w:val="1"/>
    <w:qFormat/>
    <w:rsid w:val="0014735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76B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B69"/>
    <w:rPr>
      <w:color w:val="605E5C"/>
      <w:shd w:val="clear" w:color="auto" w:fill="E1DFDD"/>
    </w:rPr>
  </w:style>
  <w:style w:type="paragraph" w:customStyle="1" w:styleId="hero-paneldesc">
    <w:name w:val="hero-panel__desc"/>
    <w:basedOn w:val="Normal"/>
    <w:uiPriority w:val="1"/>
    <w:rsid w:val="54638F57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47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tabchar">
    <w:name w:val="tabchar"/>
    <w:basedOn w:val="DefaultParagraphFont"/>
    <w:rsid w:val="00D471F5"/>
  </w:style>
  <w:style w:type="character" w:customStyle="1" w:styleId="eop">
    <w:name w:val="eop"/>
    <w:basedOn w:val="DefaultParagraphFont"/>
    <w:rsid w:val="00D471F5"/>
  </w:style>
  <w:style w:type="character" w:customStyle="1" w:styleId="normaltextrun">
    <w:name w:val="normaltextrun"/>
    <w:basedOn w:val="DefaultParagraphFont"/>
    <w:rsid w:val="00D471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6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8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9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3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306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7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278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262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2921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31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110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59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7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297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45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52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808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761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993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705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2222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05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270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619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55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972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05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7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19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97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25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15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0849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6592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494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3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78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35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846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25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1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8861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61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74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4900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0192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9455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94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376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234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074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55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1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95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29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796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24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593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727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872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202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90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147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560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852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48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313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160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49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87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8218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894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810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79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61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767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7206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11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3104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8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365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4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4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82f25a-fc12-47ee-8d4c-1175caf6ac23" xsi:nil="true"/>
    <lcf76f155ced4ddcb4097134ff3c332f xmlns="16634ebf-8e87-49b8-a42a-662edb8db98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B07EAF2AB244592C2B2071B7BA316" ma:contentTypeVersion="15" ma:contentTypeDescription="Create a new document." ma:contentTypeScope="" ma:versionID="229eabe1388310a45e03009e4d8fc64d">
  <xsd:schema xmlns:xsd="http://www.w3.org/2001/XMLSchema" xmlns:xs="http://www.w3.org/2001/XMLSchema" xmlns:p="http://schemas.microsoft.com/office/2006/metadata/properties" xmlns:ns2="2682f25a-fc12-47ee-8d4c-1175caf6ac23" xmlns:ns3="16634ebf-8e87-49b8-a42a-662edb8db988" targetNamespace="http://schemas.microsoft.com/office/2006/metadata/properties" ma:root="true" ma:fieldsID="97d44698972103dda1ca94c167201498" ns2:_="" ns3:_="">
    <xsd:import namespace="2682f25a-fc12-47ee-8d4c-1175caf6ac23"/>
    <xsd:import namespace="16634ebf-8e87-49b8-a42a-662edb8db98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2f25a-fc12-47ee-8d4c-1175caf6ac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a26e964-af5c-4d1d-8c98-85502db4a6ce}" ma:internalName="TaxCatchAll" ma:showField="CatchAllData" ma:web="2682f25a-fc12-47ee-8d4c-1175caf6ac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34ebf-8e87-49b8-a42a-662edb8db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fced4be-851b-43b6-af05-dfd0a8c899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FC3F4F-2E83-467B-8ACB-7A338AEF75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6BB624-76B4-4E9E-B250-1F410114E9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B18C7D-0746-4ECB-A5C8-AF01346D8B3A}">
  <ds:schemaRefs>
    <ds:schemaRef ds:uri="http://schemas.microsoft.com/office/2006/metadata/properties"/>
    <ds:schemaRef ds:uri="http://schemas.microsoft.com/office/infopath/2007/PartnerControls"/>
    <ds:schemaRef ds:uri="2682f25a-fc12-47ee-8d4c-1175caf6ac23"/>
    <ds:schemaRef ds:uri="16634ebf-8e87-49b8-a42a-662edb8db988"/>
  </ds:schemaRefs>
</ds:datastoreItem>
</file>

<file path=customXml/itemProps4.xml><?xml version="1.0" encoding="utf-8"?>
<ds:datastoreItem xmlns:ds="http://schemas.openxmlformats.org/officeDocument/2006/customXml" ds:itemID="{3EE2EBAF-A7CA-4A84-9B61-90246C9F80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82f25a-fc12-47ee-8d4c-1175caf6ac23"/>
    <ds:schemaRef ds:uri="16634ebf-8e87-49b8-a42a-662edb8db9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7</Words>
  <Characters>738</Characters>
  <Application>Microsoft Office Word</Application>
  <DocSecurity>0</DocSecurity>
  <Lines>84</Lines>
  <Paragraphs>16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Duncan (Student)</dc:creator>
  <cp:keywords/>
  <dc:description/>
  <cp:lastModifiedBy>Tara Duncan</cp:lastModifiedBy>
  <cp:revision>5</cp:revision>
  <cp:lastPrinted>2023-10-10T01:36:00Z</cp:lastPrinted>
  <dcterms:created xsi:type="dcterms:W3CDTF">2023-10-26T11:16:00Z</dcterms:created>
  <dcterms:modified xsi:type="dcterms:W3CDTF">2024-02-28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B07EAF2AB244592C2B2071B7BA316</vt:lpwstr>
  </property>
  <property fmtid="{D5CDD505-2E9C-101B-9397-08002B2CF9AE}" pid="3" name="MediaServiceImageTags">
    <vt:lpwstr/>
  </property>
  <property fmtid="{D5CDD505-2E9C-101B-9397-08002B2CF9AE}" pid="4" name="GrammarlyDocumentId">
    <vt:lpwstr>8c1c4a848c3f2f8fbb39a4dc0f358d6d5dbd806515b9928f0894ae63cb801538</vt:lpwstr>
  </property>
</Properties>
</file>